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3DE8" w14:textId="77777777" w:rsidR="002A1230" w:rsidRPr="002A1230" w:rsidRDefault="002A1230" w:rsidP="002A1230">
      <w:pPr>
        <w:pStyle w:val="1"/>
        <w:jc w:val="center"/>
        <w:rPr>
          <w:lang w:val="bg-BG"/>
        </w:rPr>
      </w:pPr>
      <w:r w:rsidRPr="002A1230">
        <w:t>More Exercise: Arrays</w:t>
      </w:r>
    </w:p>
    <w:p w14:paraId="2272E94A" w14:textId="1162C131"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a9"/>
          </w:rPr>
          <w:t>"</w:t>
        </w:r>
        <w:r w:rsidR="00F306AB">
          <w:rPr>
            <w:rStyle w:val="a9"/>
          </w:rPr>
          <w:t>Programming Fundamentals</w:t>
        </w:r>
        <w:r w:rsidR="00F306AB" w:rsidRPr="00F306AB">
          <w:rPr>
            <w:rStyle w:val="a9"/>
          </w:rPr>
          <w:t>"</w:t>
        </w:r>
        <w:r w:rsidRPr="002A1230">
          <w:rPr>
            <w:rStyle w:val="a9"/>
          </w:rPr>
          <w:t xml:space="preserve"> course @ </w:t>
        </w:r>
        <w:r w:rsidRPr="002A1230">
          <w:rPr>
            <w:rStyle w:val="a9"/>
            <w:noProof/>
          </w:rPr>
          <w:t>SoftUni</w:t>
        </w:r>
        <w:r w:rsidRPr="002A1230">
          <w:rPr>
            <w:rStyle w:val="a9"/>
          </w:rPr>
          <w:t>.</w:t>
        </w:r>
      </w:hyperlink>
    </w:p>
    <w:p w14:paraId="2D6C870A" w14:textId="47C8854E" w:rsidR="002A1230" w:rsidRPr="002A1230" w:rsidRDefault="002A1230" w:rsidP="00510E16">
      <w:pPr>
        <w:jc w:val="center"/>
        <w:rPr>
          <w:lang w:val="bg-BG"/>
        </w:rPr>
      </w:pPr>
      <w:r w:rsidRPr="002A1230">
        <w:t xml:space="preserve">You can check your solutions in </w:t>
      </w:r>
      <w:hyperlink r:id="rId9" w:history="1">
        <w:r w:rsidRPr="002A1230">
          <w:rPr>
            <w:rStyle w:val="a9"/>
          </w:rPr>
          <w:t>Judge</w:t>
        </w:r>
      </w:hyperlink>
      <w:r w:rsidRPr="002A1230">
        <w:t>.</w:t>
      </w:r>
    </w:p>
    <w:p w14:paraId="3785453A" w14:textId="77777777" w:rsidR="002A1230" w:rsidRPr="002A1230" w:rsidRDefault="002A1230" w:rsidP="002A1230">
      <w:pPr>
        <w:pStyle w:val="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4A2ED048" w:rsidR="002A1230" w:rsidRPr="002A1230" w:rsidRDefault="002A1230" w:rsidP="002A1230">
      <w:pPr>
        <w:pStyle w:val="ac"/>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ac"/>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75A4B">
        <w:t xml:space="preserve">the </w:t>
      </w:r>
      <w:r w:rsidRPr="00F75A4B">
        <w:t xml:space="preserve">first line, you will always receive the number of strings you </w:t>
      </w:r>
      <w:r w:rsidR="00F75A4B">
        <w:t>must</w:t>
      </w:r>
      <w:r w:rsidRPr="00F75A4B">
        <w:t xml:space="preserve"> read.</w:t>
      </w:r>
    </w:p>
    <w:p w14:paraId="1B8C27BB" w14:textId="77777777" w:rsidR="002A1230" w:rsidRPr="002A1230" w:rsidRDefault="002A1230" w:rsidP="002A1230">
      <w:pPr>
        <w:pStyle w:val="3"/>
        <w:rPr>
          <w:lang w:val="bg-BG"/>
        </w:rPr>
      </w:pPr>
      <w:r w:rsidRPr="002A1230">
        <w:t>Examples</w:t>
      </w:r>
    </w:p>
    <w:tbl>
      <w:tblPr>
        <w:tblStyle w:val="af"/>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a9"/>
          <w:lang w:val="bg-BG"/>
        </w:rPr>
      </w:pPr>
      <w:r w:rsidRPr="002A1230">
        <w:t xml:space="preserve">If you want more info about it: </w:t>
      </w:r>
      <w:hyperlink r:id="rId10" w:history="1">
        <w:r w:rsidRPr="002A1230">
          <w:rPr>
            <w:rStyle w:val="a9"/>
          </w:rPr>
          <w:t>https://en.wikipedia.org/wiki/Pasca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3"/>
        <w:rPr>
          <w:lang w:val="bg-BG"/>
        </w:rPr>
      </w:pPr>
      <w:r w:rsidRPr="002A1230">
        <w:t>Examples</w:t>
      </w:r>
    </w:p>
    <w:tbl>
      <w:tblPr>
        <w:tblStyle w:val="af"/>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3"/>
        <w:rPr>
          <w:lang w:val="bg-BG"/>
        </w:rPr>
      </w:pPr>
      <w:r w:rsidRPr="002A1230">
        <w:lastRenderedPageBreak/>
        <w:t>Hints</w:t>
      </w:r>
    </w:p>
    <w:p w14:paraId="2044F9CB" w14:textId="4905DC9F" w:rsidR="002A1230" w:rsidRPr="00F306AB" w:rsidRDefault="002A1230" w:rsidP="002A1230">
      <w:pPr>
        <w:pStyle w:val="ac"/>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ac"/>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ac"/>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r w:rsidRPr="002A1230">
        <w:rPr>
          <w:rFonts w:ascii="Calibri" w:eastAsia="Calibri" w:hAnsi="Calibri" w:cs="Arial"/>
        </w:rPr>
        <w:t xml:space="preserve">So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3"/>
        <w:rPr>
          <w:noProof/>
          <w:lang w:val="bg-BG"/>
        </w:rPr>
      </w:pPr>
      <w:r>
        <w:rPr>
          <w:noProof/>
        </w:rPr>
        <w:t>Input</w:t>
      </w:r>
    </w:p>
    <w:p w14:paraId="20E09BDA" w14:textId="5C9BC48D" w:rsidR="002A1230" w:rsidRPr="002A1230" w:rsidRDefault="00F75A4B" w:rsidP="002A1230">
      <w:pPr>
        <w:pStyle w:val="ac"/>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3"/>
        <w:rPr>
          <w:noProof/>
          <w:lang w:val="bg-BG"/>
        </w:rPr>
      </w:pPr>
      <w:r>
        <w:rPr>
          <w:noProof/>
        </w:rPr>
        <w:t>Output</w:t>
      </w:r>
    </w:p>
    <w:p w14:paraId="01A5CB66" w14:textId="2FA0F940"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3"/>
        <w:rPr>
          <w:lang w:val="bg-BG"/>
        </w:rPr>
      </w:pPr>
      <w:r>
        <w:t>Constraints</w:t>
      </w:r>
    </w:p>
    <w:p w14:paraId="40917B2B" w14:textId="77777777"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3"/>
        <w:rPr>
          <w:lang w:val="bg-BG"/>
        </w:rPr>
      </w:pPr>
      <w:r w:rsidRPr="002A1230">
        <w:t>Examples</w:t>
      </w:r>
    </w:p>
    <w:tbl>
      <w:tblPr>
        <w:tblStyle w:val="af"/>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CE32A3">
        <w:trPr>
          <w:trHeight w:val="25"/>
        </w:trPr>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3"/>
        <w:rPr>
          <w:lang w:val="bg-BG"/>
        </w:rPr>
      </w:pPr>
      <w:r w:rsidRPr="002A1230">
        <w:t>Hints</w:t>
      </w:r>
    </w:p>
    <w:p w14:paraId="40112F35" w14:textId="77777777" w:rsidR="002A1230" w:rsidRPr="002A1230" w:rsidRDefault="002A1230" w:rsidP="002A1230">
      <w:pPr>
        <w:pStyle w:val="ac"/>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ac"/>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ac"/>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ac"/>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ac"/>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ac"/>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ac"/>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ac"/>
        <w:numPr>
          <w:ilvl w:val="0"/>
          <w:numId w:val="44"/>
        </w:numPr>
        <w:spacing w:before="240"/>
        <w:jc w:val="both"/>
        <w:rPr>
          <w:lang w:val="bg-BG"/>
        </w:rPr>
      </w:pPr>
      <w:r w:rsidRPr="002A1230">
        <w:t>The table below illustrates these computations:</w:t>
      </w:r>
    </w:p>
    <w:tbl>
      <w:tblPr>
        <w:tblStyle w:val="af"/>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2"/>
        <w:numPr>
          <w:ilvl w:val="0"/>
          <w:numId w:val="40"/>
        </w:numPr>
        <w:rPr>
          <w:lang w:val="bg-BG"/>
        </w:rPr>
      </w:pPr>
      <w:r w:rsidRPr="00EF0F1B">
        <w:lastRenderedPageBreak/>
        <w:t>Kamino Factory</w:t>
      </w:r>
    </w:p>
    <w:p w14:paraId="4B2E2B8D" w14:textId="7CE178E2" w:rsidR="00E21D54" w:rsidRPr="00EF0F1B" w:rsidRDefault="00E21D54" w:rsidP="00E21D54">
      <w:pPr>
        <w:jc w:val="both"/>
        <w:rPr>
          <w:lang w:val="bg-BG"/>
        </w:rPr>
      </w:pPr>
      <w:r w:rsidRPr="00EF0F1B">
        <w:t>The clone factory in Kamino got another order to clone troops.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3"/>
        <w:rPr>
          <w:lang w:val="bg-BG"/>
        </w:rPr>
      </w:pPr>
      <w:r w:rsidRPr="00EF0F1B">
        <w:t>Input / Constraints</w:t>
      </w:r>
    </w:p>
    <w:p w14:paraId="421BE1C3" w14:textId="77777777" w:rsidR="00E21D54" w:rsidRPr="00EF0F1B" w:rsidRDefault="00E21D54" w:rsidP="00E21D54">
      <w:pPr>
        <w:pStyle w:val="ac"/>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ac"/>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3"/>
        <w:rPr>
          <w:lang w:val="bg-BG"/>
        </w:rPr>
      </w:pPr>
      <w:r w:rsidRPr="00EF0F1B">
        <w:rPr>
          <w:lang w:val="bg-BG"/>
        </w:rPr>
        <w:t xml:space="preserve"> </w:t>
      </w:r>
      <w:r w:rsidRPr="00EF0F1B">
        <w:t>Examples</w:t>
      </w:r>
    </w:p>
    <w:tbl>
      <w:tblPr>
        <w:tblStyle w:val="af"/>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w:t>
      </w:r>
      <w:r w:rsidRPr="00EF0F1B">
        <w:lastRenderedPageBreak/>
        <w:t xml:space="preserve">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5EAD95CA">
                <wp:extent cx="5105400" cy="716280"/>
                <wp:effectExtent l="0" t="0" r="0" b="7620"/>
                <wp:docPr id="15" name="Group 15"/>
                <wp:cNvGraphicFramePr/>
                <a:graphic xmlns:a="http://schemas.openxmlformats.org/drawingml/2006/main">
                  <a:graphicData uri="http://schemas.microsoft.com/office/word/2010/wordprocessingGroup">
                    <wpg:wgp>
                      <wpg:cNvGrpSpPr/>
                      <wpg:grpSpPr>
                        <a:xfrm>
                          <a:off x="0" y="0"/>
                          <a:ext cx="5105400" cy="716280"/>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xmlns:w16du="http://schemas.microsoft.com/office/word/2023/wordml/word16du">
            <w:pict>
              <v:group w14:anchorId="4989BB4D" id="Group 15" o:spid="_x0000_s1026" style="width:402pt;height:56.4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3"/>
        <w:rPr>
          <w:lang w:val="bg-BG"/>
        </w:rPr>
      </w:pPr>
      <w:r w:rsidRPr="00EF0F1B">
        <w:t>Input</w:t>
      </w:r>
    </w:p>
    <w:p w14:paraId="3EF6C24A" w14:textId="65D699ED" w:rsidR="00E21D54" w:rsidRPr="00EF0F1B" w:rsidRDefault="00E21D54" w:rsidP="00E21D54">
      <w:pPr>
        <w:pStyle w:val="ac"/>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ac"/>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ac"/>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3"/>
        <w:rPr>
          <w:lang w:val="bg-BG"/>
        </w:rPr>
      </w:pPr>
      <w:r w:rsidRPr="00EF0F1B">
        <w:t>Output</w:t>
      </w:r>
    </w:p>
    <w:p w14:paraId="0420110D" w14:textId="77777777" w:rsidR="00E21D54" w:rsidRPr="00EF0F1B" w:rsidRDefault="00E21D54" w:rsidP="00E21D54">
      <w:pPr>
        <w:pStyle w:val="ac"/>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ac"/>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ac"/>
        <w:numPr>
          <w:ilvl w:val="1"/>
          <w:numId w:val="47"/>
        </w:numPr>
        <w:jc w:val="both"/>
        <w:rPr>
          <w:lang w:val="bg-BG"/>
        </w:rPr>
      </w:pPr>
      <w:r w:rsidRPr="00EF0F1B">
        <w:t xml:space="preserve">If a cell is empty, print </w:t>
      </w:r>
      <w:r w:rsidRPr="00EF0F1B">
        <w:rPr>
          <w:b/>
        </w:rPr>
        <w:t>'0'</w:t>
      </w:r>
      <w:r w:rsidRPr="00EF0F1B">
        <w:t xml:space="preserve"> </w:t>
      </w:r>
      <w:r w:rsidR="00F75A4B">
        <w:t>.</w:t>
      </w:r>
    </w:p>
    <w:p w14:paraId="6384D987" w14:textId="75F1CE70" w:rsidR="00E21D54" w:rsidRPr="00EF0F1B" w:rsidRDefault="00E21D54" w:rsidP="00E21D54">
      <w:pPr>
        <w:pStyle w:val="3"/>
        <w:rPr>
          <w:lang w:val="bg-BG"/>
        </w:rPr>
      </w:pPr>
      <w:r w:rsidRPr="00EF0F1B">
        <w:t>Constrain</w:t>
      </w:r>
      <w:r w:rsidR="00F75A4B">
        <w:t>t</w:t>
      </w:r>
      <w:r w:rsidRPr="00EF0F1B">
        <w:t>s</w:t>
      </w:r>
    </w:p>
    <w:p w14:paraId="7A99E9E1" w14:textId="45FC70BE" w:rsidR="00E21D54" w:rsidRPr="00EF0F1B" w:rsidRDefault="00E21D54" w:rsidP="00E21D54">
      <w:pPr>
        <w:pStyle w:val="ac"/>
        <w:numPr>
          <w:ilvl w:val="0"/>
          <w:numId w:val="47"/>
        </w:numPr>
        <w:jc w:val="both"/>
        <w:rPr>
          <w:lang w:val="bg-BG"/>
        </w:rPr>
      </w:pPr>
      <w:r w:rsidRPr="00EF0F1B">
        <w:t xml:space="preserve">The </w:t>
      </w:r>
      <w:r w:rsidRPr="00CE32A3">
        <w:rPr>
          <w:b/>
          <w:bCs/>
        </w:rPr>
        <w:t>size of the field</w:t>
      </w:r>
      <w:r w:rsidRPr="00EF0F1B">
        <w:t xml:space="preserve"> </w:t>
      </w:r>
      <w:r w:rsidR="00CE32A3">
        <w:t xml:space="preserve">and </w:t>
      </w:r>
      <w:r w:rsidR="00CE32A3" w:rsidRPr="00CE32A3">
        <w:rPr>
          <w:b/>
          <w:bCs/>
        </w:rPr>
        <w:t>number of commands</w:t>
      </w:r>
      <w:r w:rsidR="00CE32A3">
        <w:t xml:space="preserve"> </w:t>
      </w:r>
      <w:r w:rsidRPr="00EF0F1B">
        <w:t xml:space="preserve">will be in the range </w:t>
      </w:r>
      <w:r w:rsidRPr="00D72C83">
        <w:rPr>
          <w:b/>
        </w:rPr>
        <w:t>[0 … 1000]</w:t>
      </w:r>
      <w:r>
        <w:rPr>
          <w:b/>
        </w:rPr>
        <w:t>.</w:t>
      </w:r>
    </w:p>
    <w:p w14:paraId="7DAE54C5" w14:textId="717E17ED" w:rsidR="00E21D54" w:rsidRPr="00EF0F1B" w:rsidRDefault="00E21D54" w:rsidP="00E21D54">
      <w:pPr>
        <w:pStyle w:val="ac"/>
        <w:numPr>
          <w:ilvl w:val="0"/>
          <w:numId w:val="47"/>
        </w:numPr>
        <w:jc w:val="both"/>
        <w:rPr>
          <w:lang w:val="bg-BG"/>
        </w:rPr>
      </w:pPr>
      <w:r w:rsidRPr="00EF0F1B">
        <w:t xml:space="preserve">The </w:t>
      </w:r>
      <w:r w:rsidRPr="00CE32A3">
        <w:rPr>
          <w:b/>
          <w:bCs/>
        </w:rPr>
        <w:t>ladybug indexes</w:t>
      </w:r>
      <w:r w:rsidR="00CE32A3">
        <w:t xml:space="preserve"> and</w:t>
      </w:r>
      <w:r w:rsidR="00CE32A3" w:rsidRPr="00CE32A3">
        <w:rPr>
          <w:b/>
          <w:bCs/>
        </w:rPr>
        <w:t xml:space="preserve"> fly length</w:t>
      </w:r>
      <w:r w:rsidRPr="00EF0F1B">
        <w:t xml:space="preserve">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3"/>
        <w:rPr>
          <w:lang w:val="bg-BG"/>
        </w:rPr>
      </w:pPr>
      <w:r w:rsidRPr="00EF0F1B">
        <w:t>Examples</w:t>
      </w:r>
    </w:p>
    <w:tbl>
      <w:tblPr>
        <w:tblStyle w:val="af"/>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E6F044F" w:rsidR="00E21D54" w:rsidRPr="00CE32A3" w:rsidRDefault="00E21D54" w:rsidP="002A1230"/>
    <w:sectPr w:rsidR="00E21D54" w:rsidRPr="00CE32A3"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36E57" w14:textId="77777777" w:rsidR="003D2611" w:rsidRDefault="003D2611" w:rsidP="008068A2">
      <w:pPr>
        <w:spacing w:after="0" w:line="240" w:lineRule="auto"/>
      </w:pPr>
      <w:r>
        <w:separator/>
      </w:r>
    </w:p>
  </w:endnote>
  <w:endnote w:type="continuationSeparator" w:id="0">
    <w:p w14:paraId="70D91BB3" w14:textId="77777777" w:rsidR="003D2611" w:rsidRDefault="003D26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3FF9" w14:textId="77777777" w:rsidR="003D2611" w:rsidRDefault="003D2611" w:rsidP="008068A2">
      <w:pPr>
        <w:spacing w:after="0" w:line="240" w:lineRule="auto"/>
      </w:pPr>
      <w:r>
        <w:separator/>
      </w:r>
    </w:p>
  </w:footnote>
  <w:footnote w:type="continuationSeparator" w:id="0">
    <w:p w14:paraId="7361B85E" w14:textId="77777777" w:rsidR="003D2611" w:rsidRDefault="003D26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QUAlelkyy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D2611"/>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0D5B"/>
    <w:rsid w:val="0057138C"/>
    <w:rsid w:val="005803E5"/>
    <w:rsid w:val="00584EDB"/>
    <w:rsid w:val="0058723E"/>
    <w:rsid w:val="00594821"/>
    <w:rsid w:val="00596357"/>
    <w:rsid w:val="00596AA5"/>
    <w:rsid w:val="005A2C7A"/>
    <w:rsid w:val="005B0164"/>
    <w:rsid w:val="005C131C"/>
    <w:rsid w:val="005C6A24"/>
    <w:rsid w:val="005E04CE"/>
    <w:rsid w:val="005E6CC9"/>
    <w:rsid w:val="005F676C"/>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646"/>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319B"/>
    <w:rsid w:val="00CB626D"/>
    <w:rsid w:val="00CD5181"/>
    <w:rsid w:val="00CD7485"/>
    <w:rsid w:val="00CE2360"/>
    <w:rsid w:val="00CE236C"/>
    <w:rsid w:val="00CE32A3"/>
    <w:rsid w:val="00CF0047"/>
    <w:rsid w:val="00D12BB1"/>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0FDE"/>
    <w:rsid w:val="00F258BA"/>
    <w:rsid w:val="00F27D4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0/programming-fundamentals-with-java-september-2023"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Pages>
  <Words>1349</Words>
  <Characters>7695</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More Exercise for the Java Fundamentals Course at SoftUni</vt:lpstr>
    </vt:vector>
  </TitlesOfParts>
  <Company>SoftUni – https://about.softuni.bg</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rrays More Exercise</dc:title>
  <dc:subject>Java Fundamentals  – Practical Training Course @ SoftUni</dc:subject>
  <dc:creator>Software University</dc:creator>
  <cp:keywords>Java Fundamentals - Arrays More Exercise</cp:keywords>
  <dc:description>© SoftUni – https://about.softuni.bg
© Software University – https://softuni.bg
Copyrighted document. Unauthorized copy, reproduction or use is not permitted.</dc:description>
  <cp:lastModifiedBy>Yoana Yonkova</cp:lastModifiedBy>
  <cp:revision>19</cp:revision>
  <cp:lastPrinted>2015-10-26T22:35:00Z</cp:lastPrinted>
  <dcterms:created xsi:type="dcterms:W3CDTF">2019-11-12T12:29:00Z</dcterms:created>
  <dcterms:modified xsi:type="dcterms:W3CDTF">2023-08-16T10:3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d475358655cc7cb30c8b7d7ed78630f00b8f8d6de47d43293befba48124a2</vt:lpwstr>
  </property>
</Properties>
</file>